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1BF8" w14:textId="77777777" w:rsidR="00F30AE1" w:rsidRDefault="00F30AE1" w:rsidP="00F30AE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C4324EF" w:rsidR="00626474" w:rsidRDefault="00BB1560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Assignment 3</w:t>
      </w:r>
      <w:r w:rsidR="00626474"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63363A">
        <w:rPr>
          <w:rFonts w:ascii="Helvetica" w:eastAsia="Times New Roman" w:hAnsi="Helvetica" w:cs="Helvetica"/>
          <w:color w:val="3366FF"/>
          <w:sz w:val="32"/>
          <w:szCs w:val="32"/>
        </w:rPr>
        <w:t>Normalizatio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038F66C4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47E7110A" w14:textId="77777777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load a document with the answers to the questions below (can be Word,  Excel, Powerpoint or PDF) to the Github repository for this assignment.</w:t>
      </w:r>
    </w:p>
    <w:p w14:paraId="068599E2" w14:textId="11EC2177" w:rsidR="004F2EB3" w:rsidRPr="002A733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3.pdf or xlsx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3.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4B09B334" w:rsidR="00626474" w:rsidRDefault="007131CB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This assignment will give you more practice on Normalization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</w:p>
    <w:p w14:paraId="1224831B" w14:textId="77777777" w:rsidR="00321242" w:rsidRDefault="00321242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br w:type="page"/>
      </w:r>
    </w:p>
    <w:p w14:paraId="45F95E0C" w14:textId="6D3B2C6F" w:rsidR="00626474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lastRenderedPageBreak/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40C34086" w14:textId="3736A5A8" w:rsidR="00141F3C" w:rsidRDefault="00321242" w:rsidP="00652173">
      <w:pPr>
        <w:pStyle w:val="ListParagraph"/>
        <w:numPr>
          <w:ilvl w:val="0"/>
          <w:numId w:val="7"/>
        </w:numPr>
      </w:pPr>
      <w:r>
        <w:t>T</w:t>
      </w:r>
      <w:r w:rsidR="000E5E7B">
        <w:t xml:space="preserve">he following is a handwritten </w:t>
      </w:r>
      <w:r w:rsidR="00906E2D">
        <w:t>Parts Order</w:t>
      </w:r>
      <w:r w:rsidR="000E5E7B">
        <w:t xml:space="preserve"> Form for a local </w:t>
      </w:r>
      <w:r w:rsidR="00906E2D">
        <w:t>Supply company</w:t>
      </w:r>
      <w:r w:rsidR="000E5E7B">
        <w:t>.  The plan is to replace the ma</w:t>
      </w:r>
      <w:r w:rsidR="00273452">
        <w:t xml:space="preserve">nual processes at the </w:t>
      </w:r>
      <w:r w:rsidR="00906E2D">
        <w:t>company</w:t>
      </w:r>
      <w:r w:rsidR="00273452">
        <w:t xml:space="preserve"> with an application and database.   Answer the questions shown below:</w:t>
      </w:r>
    </w:p>
    <w:p w14:paraId="504445A7" w14:textId="5B491B1F" w:rsidR="00906E2D" w:rsidRDefault="00F93773" w:rsidP="00906E2D">
      <w:r w:rsidRPr="00F93773">
        <w:rPr>
          <w:noProof/>
        </w:rPr>
        <w:drawing>
          <wp:inline distT="0" distB="0" distL="0" distR="0" wp14:anchorId="1EA24FD4" wp14:editId="48F5E169">
            <wp:extent cx="5943600" cy="29514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B94F1" w14:textId="0E08077A" w:rsidR="00906E2D" w:rsidRDefault="00906E2D" w:rsidP="00906E2D"/>
    <w:p w14:paraId="6F7ECABB" w14:textId="6734C971" w:rsidR="00952560" w:rsidRDefault="00952560" w:rsidP="00652173">
      <w:pPr>
        <w:pStyle w:val="ListParagraph"/>
        <w:numPr>
          <w:ilvl w:val="1"/>
          <w:numId w:val="7"/>
        </w:numPr>
      </w:pPr>
      <w:r>
        <w:t>State any assumptions that you make about the data and the attributes shown.</w:t>
      </w:r>
    </w:p>
    <w:p w14:paraId="6E345B8C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Describe and illustrate the process of normalizing the attributes shown in this form.</w:t>
      </w:r>
    </w:p>
    <w:p w14:paraId="5E261503" w14:textId="30713E21" w:rsidR="00952560" w:rsidRDefault="00952560" w:rsidP="00652173">
      <w:pPr>
        <w:pStyle w:val="ListParagraph"/>
        <w:numPr>
          <w:ilvl w:val="1"/>
          <w:numId w:val="7"/>
        </w:numPr>
      </w:pPr>
      <w:r>
        <w:t xml:space="preserve">Identify the primary keys </w:t>
      </w:r>
      <w:r w:rsidR="00B55C73">
        <w:t xml:space="preserve">at each step of the normalization process and both the primary and foreign keys </w:t>
      </w:r>
      <w:r>
        <w:t>in your 3NF relations.</w:t>
      </w:r>
    </w:p>
    <w:p w14:paraId="03694E76" w14:textId="63208C86" w:rsidR="00B55C73" w:rsidRDefault="00B55C73" w:rsidP="00652173">
      <w:pPr>
        <w:pStyle w:val="ListParagraph"/>
        <w:numPr>
          <w:ilvl w:val="1"/>
          <w:numId w:val="7"/>
        </w:numPr>
      </w:pPr>
      <w:r>
        <w:t>Ensure that the 3NF relations are named.</w:t>
      </w:r>
    </w:p>
    <w:p w14:paraId="105ECCC9" w14:textId="2ED2C2C0" w:rsidR="00B55C73" w:rsidRDefault="00B55C73" w:rsidP="00B55C73">
      <w:pPr>
        <w:pStyle w:val="ListParagraph"/>
      </w:pPr>
      <w:r>
        <w:t>Please note that you should not add any additional fields when performing the normalization process.</w:t>
      </w:r>
    </w:p>
    <w:p w14:paraId="668604E8" w14:textId="0B071F2B" w:rsidR="00B55C73" w:rsidRDefault="00B55C73" w:rsidP="00B55C73">
      <w:pPr>
        <w:pStyle w:val="ListParagraph"/>
      </w:pPr>
      <w:r>
        <w:t>The names of all the relations and attributes must conform to the class naming convention</w:t>
      </w:r>
      <w:r w:rsidR="006F4ABC">
        <w:t>, including use of case and singularity.</w:t>
      </w:r>
    </w:p>
    <w:p w14:paraId="59AB5177" w14:textId="77777777" w:rsidR="00652173" w:rsidRDefault="00652173" w:rsidP="00652173">
      <w:pPr>
        <w:pStyle w:val="ListParagraph"/>
        <w:ind w:left="1440"/>
      </w:pPr>
    </w:p>
    <w:p w14:paraId="69AF26A5" w14:textId="2CB7BAF6" w:rsidR="00952560" w:rsidRDefault="00952560" w:rsidP="00652173">
      <w:pPr>
        <w:pStyle w:val="ListParagraph"/>
        <w:numPr>
          <w:ilvl w:val="0"/>
          <w:numId w:val="8"/>
        </w:numPr>
      </w:pPr>
      <w:r>
        <w:t xml:space="preserve">The table shown below lists sample </w:t>
      </w:r>
      <w:r w:rsidR="006F4ABC">
        <w:t>therapist</w:t>
      </w:r>
      <w:r>
        <w:t>/appointment data</w:t>
      </w:r>
      <w:r w:rsidR="006F4ABC">
        <w:t xml:space="preserve"> for the Panacea Mental Health Corporation</w:t>
      </w:r>
      <w:r>
        <w:t xml:space="preserve">.  A patient is given an appointment at a specific time and date </w:t>
      </w:r>
      <w:r w:rsidR="00E43CF0">
        <w:t xml:space="preserve">at a particular branch </w:t>
      </w:r>
      <w:r>
        <w:t xml:space="preserve">with </w:t>
      </w:r>
      <w:r w:rsidR="00E43CF0">
        <w:t>one</w:t>
      </w:r>
      <w:r>
        <w:t xml:space="preserve"> </w:t>
      </w:r>
      <w:r w:rsidR="006F4ABC">
        <w:t>therapist</w:t>
      </w:r>
      <w:r>
        <w:t xml:space="preserve">.  </w:t>
      </w:r>
      <w:r w:rsidR="006F4ABC">
        <w:t>Therapists only see patients at one specific branch on a</w:t>
      </w:r>
      <w:r w:rsidR="00E43CF0">
        <w:t>ny</w:t>
      </w:r>
      <w:r w:rsidR="006F4ABC">
        <w:t xml:space="preserve"> given day.</w:t>
      </w:r>
    </w:p>
    <w:p w14:paraId="5D1C3EE2" w14:textId="1F8C476A" w:rsidR="00952560" w:rsidRDefault="00E43CF0" w:rsidP="00952560">
      <w:r w:rsidRPr="00E43CF0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43E2748" wp14:editId="0B63FE1E">
            <wp:simplePos x="0" y="0"/>
            <wp:positionH relativeFrom="column">
              <wp:posOffset>514350</wp:posOffset>
            </wp:positionH>
            <wp:positionV relativeFrom="paragraph">
              <wp:posOffset>-1270</wp:posOffset>
            </wp:positionV>
            <wp:extent cx="5219700" cy="1724025"/>
            <wp:effectExtent l="0" t="0" r="0" b="0"/>
            <wp:wrapThrough wrapText="bothSides">
              <wp:wrapPolygon edited="0">
                <wp:start x="0" y="0"/>
                <wp:lineTo x="0" y="21481"/>
                <wp:lineTo x="21521" y="21481"/>
                <wp:lineTo x="2152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C28D6" w14:textId="7ECCEFC2" w:rsidR="00952560" w:rsidRDefault="00952560" w:rsidP="00952560"/>
    <w:p w14:paraId="020F97A9" w14:textId="16E66061" w:rsidR="00C278B6" w:rsidRDefault="00C278B6" w:rsidP="00652173">
      <w:pPr>
        <w:ind w:firstLine="105"/>
      </w:pPr>
    </w:p>
    <w:p w14:paraId="1CBEB56F" w14:textId="6E4EE15B" w:rsidR="00C278B6" w:rsidRDefault="00C278B6" w:rsidP="00C278B6"/>
    <w:p w14:paraId="6328479C" w14:textId="1B5006B6" w:rsidR="008B7529" w:rsidRDefault="008B7529" w:rsidP="00C278B6"/>
    <w:p w14:paraId="681E4231" w14:textId="6BDE35FA" w:rsidR="008B7529" w:rsidRDefault="008B7529" w:rsidP="00C278B6"/>
    <w:p w14:paraId="46C9B267" w14:textId="42CDF98D" w:rsidR="008B7529" w:rsidRDefault="008B7529" w:rsidP="00C278B6"/>
    <w:p w14:paraId="7CEE31B6" w14:textId="6461C44B" w:rsidR="008B7529" w:rsidRDefault="008B7529" w:rsidP="00652173">
      <w:pPr>
        <w:pStyle w:val="ListParagraph"/>
        <w:numPr>
          <w:ilvl w:val="1"/>
          <w:numId w:val="8"/>
        </w:numPr>
      </w:pPr>
      <w:r>
        <w:t>State any assumptions you make about the data and the attributes shown in this table.</w:t>
      </w:r>
    </w:p>
    <w:p w14:paraId="3FC2196B" w14:textId="77777777" w:rsidR="006B3886" w:rsidRDefault="008B7529" w:rsidP="00652173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 </w:t>
      </w:r>
    </w:p>
    <w:p w14:paraId="1455EF6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Identify the primary keys at each step of the normalization process and both the primary and foreign keys in your 3NF relations.</w:t>
      </w:r>
    </w:p>
    <w:p w14:paraId="3FCDC12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21AFC286" w14:textId="6EC662D2" w:rsidR="008B7529" w:rsidRDefault="008B7529" w:rsidP="00C278B6"/>
    <w:p w14:paraId="4BCA11D1" w14:textId="0603FCB0" w:rsidR="008B7529" w:rsidRDefault="004E0B08" w:rsidP="00652173">
      <w:pPr>
        <w:pStyle w:val="ListParagraph"/>
        <w:numPr>
          <w:ilvl w:val="0"/>
          <w:numId w:val="8"/>
        </w:numPr>
      </w:pPr>
      <w:r>
        <w:t xml:space="preserve">The Maid Better </w:t>
      </w:r>
      <w:r w:rsidR="008B7529">
        <w:t xml:space="preserve">temp </w:t>
      </w:r>
      <w:r>
        <w:t xml:space="preserve">agency supplies help </w:t>
      </w:r>
      <w:r w:rsidR="008B7529">
        <w:t xml:space="preserve">to </w:t>
      </w:r>
      <w:r>
        <w:t>Event Management companies</w:t>
      </w:r>
      <w:r w:rsidR="008B7529">
        <w:t xml:space="preserve"> within </w:t>
      </w:r>
      <w:r>
        <w:t xml:space="preserve">the </w:t>
      </w:r>
      <w:r w:rsidR="008B7529">
        <w:t>New York</w:t>
      </w:r>
      <w:r>
        <w:t xml:space="preserve"> area </w:t>
      </w:r>
      <w:r w:rsidR="008B7529">
        <w:t xml:space="preserve">.  </w:t>
      </w:r>
      <w:r>
        <w:t>Below is a table with representative data for</w:t>
      </w:r>
      <w:r w:rsidR="008B7529">
        <w:t xml:space="preserve"> staff working at </w:t>
      </w:r>
      <w:r>
        <w:t>different events</w:t>
      </w:r>
      <w:r w:rsidR="008B7529">
        <w:t xml:space="preserve">.  The </w:t>
      </w:r>
      <w:r>
        <w:t>Employee</w:t>
      </w:r>
      <w:r w:rsidR="008B7529">
        <w:t xml:space="preserve"> Number </w:t>
      </w:r>
      <w:r>
        <w:t>(</w:t>
      </w:r>
      <w:proofErr w:type="spellStart"/>
      <w:r>
        <w:t>eNo</w:t>
      </w:r>
      <w:proofErr w:type="spellEnd"/>
      <w:r>
        <w:t xml:space="preserve">) </w:t>
      </w:r>
      <w:r w:rsidR="008B7529">
        <w:t xml:space="preserve">is unique for </w:t>
      </w:r>
      <w:r w:rsidR="0087643B">
        <w:t>each</w:t>
      </w:r>
      <w:r w:rsidR="008B7529">
        <w:t xml:space="preserve"> member of staff.</w:t>
      </w:r>
    </w:p>
    <w:p w14:paraId="6B5BABA9" w14:textId="2C109252" w:rsidR="008B7529" w:rsidRDefault="0087643B" w:rsidP="00C278B6">
      <w:r w:rsidRPr="0087643B">
        <w:rPr>
          <w:noProof/>
        </w:rPr>
        <w:drawing>
          <wp:anchor distT="0" distB="0" distL="114300" distR="114300" simplePos="0" relativeHeight="251661312" behindDoc="0" locked="0" layoutInCell="1" allowOverlap="1" wp14:anchorId="2E2A7769" wp14:editId="1F9D7E71">
            <wp:simplePos x="0" y="0"/>
            <wp:positionH relativeFrom="column">
              <wp:posOffset>1085850</wp:posOffset>
            </wp:positionH>
            <wp:positionV relativeFrom="paragraph">
              <wp:posOffset>180975</wp:posOffset>
            </wp:positionV>
            <wp:extent cx="3771900" cy="962025"/>
            <wp:effectExtent l="0" t="0" r="0" b="0"/>
            <wp:wrapThrough wrapText="bothSides">
              <wp:wrapPolygon edited="0">
                <wp:start x="0" y="0"/>
                <wp:lineTo x="0" y="21386"/>
                <wp:lineTo x="21491" y="21386"/>
                <wp:lineTo x="214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5CF7E" w14:textId="1A6EE9EB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576B71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6C2467F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52429453" w14:textId="5C3227EA" w:rsidR="004B5948" w:rsidRDefault="00652173" w:rsidP="004B5948">
      <w:pPr>
        <w:pStyle w:val="ListParagraph"/>
        <w:numPr>
          <w:ilvl w:val="1"/>
          <w:numId w:val="8"/>
        </w:numPr>
      </w:pPr>
      <w:r>
        <w:t>State any assumptions you make about the data and the attributes shown in this table.</w:t>
      </w:r>
    </w:p>
    <w:p w14:paraId="2A4C7BA6" w14:textId="77777777" w:rsidR="006B3886" w:rsidRDefault="00652173" w:rsidP="004B5948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</w:t>
      </w:r>
    </w:p>
    <w:p w14:paraId="01A2AEE1" w14:textId="77777777" w:rsidR="006B3886" w:rsidRDefault="00652173" w:rsidP="006B3886">
      <w:pPr>
        <w:pStyle w:val="ListParagraph"/>
        <w:numPr>
          <w:ilvl w:val="1"/>
          <w:numId w:val="8"/>
        </w:numPr>
      </w:pPr>
      <w:r>
        <w:t xml:space="preserve"> </w:t>
      </w:r>
      <w:r w:rsidR="006B3886">
        <w:t>Identify the primary keys at each step of the normalization process and both the primary and foreign keys in your 3NF relations.</w:t>
      </w:r>
    </w:p>
    <w:p w14:paraId="591B9154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61733585" w14:textId="2E3AAE35" w:rsidR="00C278B6" w:rsidRPr="009A2767" w:rsidRDefault="00DD19C3" w:rsidP="009A2767">
      <w:r w:rsidRPr="009A2767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1E09D06C" w14:textId="5EAF2BC2" w:rsidR="00CD313C" w:rsidRDefault="00DB2F2B">
      <w:r w:rsidRPr="00DB2F2B"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5101"/>
    <w:multiLevelType w:val="hybridMultilevel"/>
    <w:tmpl w:val="93D26256"/>
    <w:lvl w:ilvl="0" w:tplc="34D89E4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F0B23"/>
    <w:multiLevelType w:val="hybridMultilevel"/>
    <w:tmpl w:val="DB1E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E7AFD"/>
    <w:multiLevelType w:val="hybridMultilevel"/>
    <w:tmpl w:val="1C4A8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76A3F"/>
    <w:multiLevelType w:val="hybridMultilevel"/>
    <w:tmpl w:val="35822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E5D97"/>
    <w:multiLevelType w:val="hybridMultilevel"/>
    <w:tmpl w:val="425E6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A1F51"/>
    <w:multiLevelType w:val="hybridMultilevel"/>
    <w:tmpl w:val="16C60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936164">
    <w:abstractNumId w:val="4"/>
  </w:num>
  <w:num w:numId="2" w16cid:durableId="756024711">
    <w:abstractNumId w:val="1"/>
  </w:num>
  <w:num w:numId="3" w16cid:durableId="30764174">
    <w:abstractNumId w:val="3"/>
  </w:num>
  <w:num w:numId="4" w16cid:durableId="2046635555">
    <w:abstractNumId w:val="5"/>
  </w:num>
  <w:num w:numId="5" w16cid:durableId="230892570">
    <w:abstractNumId w:val="2"/>
  </w:num>
  <w:num w:numId="6" w16cid:durableId="1983921322">
    <w:abstractNumId w:val="7"/>
  </w:num>
  <w:num w:numId="7" w16cid:durableId="1226721744">
    <w:abstractNumId w:val="6"/>
  </w:num>
  <w:num w:numId="8" w16cid:durableId="186594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kFAN7dNr8tAAAA"/>
  </w:docVars>
  <w:rsids>
    <w:rsidRoot w:val="00141F3C"/>
    <w:rsid w:val="00012EB1"/>
    <w:rsid w:val="00074759"/>
    <w:rsid w:val="000E5E7B"/>
    <w:rsid w:val="00141F3C"/>
    <w:rsid w:val="00273452"/>
    <w:rsid w:val="00282981"/>
    <w:rsid w:val="00321242"/>
    <w:rsid w:val="003559CC"/>
    <w:rsid w:val="004362FD"/>
    <w:rsid w:val="004B5948"/>
    <w:rsid w:val="004E0B08"/>
    <w:rsid w:val="004F2EB3"/>
    <w:rsid w:val="004F7AC0"/>
    <w:rsid w:val="005B3E31"/>
    <w:rsid w:val="00626474"/>
    <w:rsid w:val="0063363A"/>
    <w:rsid w:val="006437D8"/>
    <w:rsid w:val="00652173"/>
    <w:rsid w:val="00690038"/>
    <w:rsid w:val="006B3886"/>
    <w:rsid w:val="006E7D3F"/>
    <w:rsid w:val="006F4ABC"/>
    <w:rsid w:val="007131CB"/>
    <w:rsid w:val="007B2884"/>
    <w:rsid w:val="007C6299"/>
    <w:rsid w:val="007E6139"/>
    <w:rsid w:val="0087643B"/>
    <w:rsid w:val="00880763"/>
    <w:rsid w:val="008B7529"/>
    <w:rsid w:val="00906E2D"/>
    <w:rsid w:val="009473B8"/>
    <w:rsid w:val="00952560"/>
    <w:rsid w:val="009A2767"/>
    <w:rsid w:val="009A6AF1"/>
    <w:rsid w:val="00A25305"/>
    <w:rsid w:val="00A411B3"/>
    <w:rsid w:val="00A5501D"/>
    <w:rsid w:val="00A86241"/>
    <w:rsid w:val="00A95256"/>
    <w:rsid w:val="00AB14DB"/>
    <w:rsid w:val="00AD5942"/>
    <w:rsid w:val="00B55C73"/>
    <w:rsid w:val="00BB1560"/>
    <w:rsid w:val="00C278B6"/>
    <w:rsid w:val="00C824F0"/>
    <w:rsid w:val="00CD313C"/>
    <w:rsid w:val="00D7162E"/>
    <w:rsid w:val="00DB2F2B"/>
    <w:rsid w:val="00DD19C3"/>
    <w:rsid w:val="00E43CF0"/>
    <w:rsid w:val="00EA123E"/>
    <w:rsid w:val="00F01F44"/>
    <w:rsid w:val="00F30AE1"/>
    <w:rsid w:val="00F9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docId w15:val="{9BD9C826-2055-46A7-8002-1A4EC483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E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3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5</cp:revision>
  <dcterms:created xsi:type="dcterms:W3CDTF">2022-08-14T19:52:00Z</dcterms:created>
  <dcterms:modified xsi:type="dcterms:W3CDTF">2024-01-01T19:35:00Z</dcterms:modified>
</cp:coreProperties>
</file>